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1E7D1" w14:textId="285DAA57" w:rsidR="00482F73" w:rsidRPr="00D829E2" w:rsidRDefault="00D829E2" w:rsidP="00D829E2">
      <w:pPr>
        <w:jc w:val="center"/>
        <w:rPr>
          <w:b/>
          <w:bCs/>
          <w:sz w:val="28"/>
          <w:szCs w:val="28"/>
        </w:rPr>
      </w:pPr>
      <w:r w:rsidRPr="00D829E2">
        <w:rPr>
          <w:b/>
          <w:bCs/>
          <w:sz w:val="28"/>
          <w:szCs w:val="28"/>
        </w:rPr>
        <w:t>Educational System</w:t>
      </w:r>
    </w:p>
    <w:p w14:paraId="4617B809" w14:textId="5D826B82" w:rsidR="00D829E2" w:rsidRPr="00C730A8" w:rsidRDefault="00D829E2">
      <w:pPr>
        <w:rPr>
          <w:b/>
          <w:bCs/>
        </w:rPr>
      </w:pPr>
      <w:r w:rsidRPr="00C730A8">
        <w:rPr>
          <w:b/>
          <w:bCs/>
        </w:rPr>
        <w:t xml:space="preserve">Propose: </w:t>
      </w:r>
    </w:p>
    <w:p w14:paraId="1EEBD306" w14:textId="666E2B18" w:rsidR="00D829E2" w:rsidRDefault="00D829E2">
      <w:r>
        <w:t xml:space="preserve">This system is for manipulating student personal data in an education institute. </w:t>
      </w:r>
      <w:r w:rsidR="00C730A8">
        <w:t>The a</w:t>
      </w:r>
      <w:r>
        <w:t xml:space="preserve">pplication provides </w:t>
      </w:r>
      <w:r w:rsidR="00C730A8">
        <w:t xml:space="preserve">a </w:t>
      </w:r>
      <w:r>
        <w:t>consisten</w:t>
      </w:r>
      <w:r w:rsidR="00C730A8">
        <w:t>t</w:t>
      </w:r>
      <w:r>
        <w:t xml:space="preserve"> database of student details. </w:t>
      </w:r>
      <w:r w:rsidR="003D7E71">
        <w:t>Also,</w:t>
      </w:r>
      <w:r>
        <w:t xml:space="preserve"> it can handle </w:t>
      </w:r>
      <w:r w:rsidR="00C730A8">
        <w:t xml:space="preserve">the </w:t>
      </w:r>
      <w:r>
        <w:t>registration process, data updating functionality, student delete functionality</w:t>
      </w:r>
      <w:r w:rsidR="00C730A8">
        <w:t>,</w:t>
      </w:r>
      <w:r>
        <w:t xml:space="preserve"> and all student data printing functionality.</w:t>
      </w:r>
    </w:p>
    <w:p w14:paraId="2C5C80E2" w14:textId="6449A095" w:rsidR="00D829E2" w:rsidRPr="00C730A8" w:rsidRDefault="003D7E71">
      <w:pPr>
        <w:rPr>
          <w:b/>
          <w:bCs/>
        </w:rPr>
      </w:pPr>
      <w:r w:rsidRPr="00C730A8">
        <w:rPr>
          <w:b/>
          <w:bCs/>
        </w:rPr>
        <w:t>Structure:</w:t>
      </w:r>
    </w:p>
    <w:p w14:paraId="5C9FA7BE" w14:textId="341715D2" w:rsidR="00D829E2" w:rsidRDefault="00CB3381">
      <w:r>
        <w:rPr>
          <w:noProof/>
        </w:rPr>
        <w:drawing>
          <wp:anchor distT="0" distB="0" distL="114300" distR="114300" simplePos="0" relativeHeight="251658240" behindDoc="0" locked="0" layoutInCell="1" allowOverlap="1" wp14:anchorId="366D309A" wp14:editId="748C1D19">
            <wp:simplePos x="0" y="0"/>
            <wp:positionH relativeFrom="column">
              <wp:posOffset>382629</wp:posOffset>
            </wp:positionH>
            <wp:positionV relativeFrom="paragraph">
              <wp:posOffset>1147749</wp:posOffset>
            </wp:positionV>
            <wp:extent cx="4638675" cy="27051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38675" cy="2705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829E2">
        <w:t>This system has four classes</w:t>
      </w:r>
      <w:r w:rsidR="003D7E71">
        <w:t xml:space="preserve"> and one data file. Classes are arranged as follows. Database class access data file (Student.xml)</w:t>
      </w:r>
      <w:r w:rsidR="00837FFA">
        <w:t xml:space="preserve">. StudentManagement class is the data manipulating class. It communicates with all other classes. Main class and Database </w:t>
      </w:r>
      <w:r w:rsidR="00C730A8">
        <w:t>class, only</w:t>
      </w:r>
      <w:r w:rsidR="00837FFA">
        <w:t xml:space="preserve"> communicate with  StudentManagement class.</w:t>
      </w:r>
      <w:r>
        <w:t xml:space="preserve"> When the application start,  read all data from the XML file and keep in Database instance. All data updates are happened to the Database instance class. When application is exiting, all data of the Database instance, will be save to the XML file.</w:t>
      </w:r>
    </w:p>
    <w:p w14:paraId="6A88CF5A" w14:textId="77777777" w:rsidR="00CB3381" w:rsidRDefault="00CB3381">
      <w:pPr>
        <w:rPr>
          <w:b/>
          <w:bCs/>
        </w:rPr>
      </w:pPr>
    </w:p>
    <w:p w14:paraId="70AAD901" w14:textId="28B2B2F9" w:rsidR="003D7E71" w:rsidRPr="00C730A8" w:rsidRDefault="003D7E71">
      <w:pPr>
        <w:rPr>
          <w:b/>
          <w:bCs/>
        </w:rPr>
      </w:pPr>
      <w:r w:rsidRPr="00C730A8">
        <w:rPr>
          <w:b/>
          <w:bCs/>
        </w:rPr>
        <w:t xml:space="preserve">Student Class </w:t>
      </w:r>
    </w:p>
    <w:p w14:paraId="793FE9B1" w14:textId="3868EB12" w:rsidR="003D7E71" w:rsidRDefault="003D7E71">
      <w:r>
        <w:t>This class represent</w:t>
      </w:r>
      <w:r w:rsidR="00C730A8">
        <w:t>s</w:t>
      </w:r>
      <w:r>
        <w:t xml:space="preserve"> </w:t>
      </w:r>
      <w:r w:rsidR="00C730A8">
        <w:t xml:space="preserve">the </w:t>
      </w:r>
      <w:r>
        <w:t>Student entity of the application. This class helps to make student data handling proceed easier.</w:t>
      </w:r>
    </w:p>
    <w:p w14:paraId="49BBD76D" w14:textId="1A01CB1A" w:rsidR="003D7E71" w:rsidRDefault="003D7E71" w:rsidP="003D7E71">
      <w:pPr>
        <w:pStyle w:val="ListParagraph"/>
        <w:numPr>
          <w:ilvl w:val="0"/>
          <w:numId w:val="1"/>
        </w:numPr>
      </w:pPr>
      <w:r>
        <w:t>Attributes</w:t>
      </w:r>
    </w:p>
    <w:p w14:paraId="51D95B5E" w14:textId="0B9DC8C1" w:rsidR="003D7E71" w:rsidRDefault="003D7E71" w:rsidP="003D7E71">
      <w:pPr>
        <w:pStyle w:val="ListParagraph"/>
        <w:numPr>
          <w:ilvl w:val="1"/>
          <w:numId w:val="1"/>
        </w:numPr>
      </w:pPr>
      <w:r>
        <w:t>registrationNumber</w:t>
      </w:r>
    </w:p>
    <w:p w14:paraId="3F2B3ED3" w14:textId="27C36655" w:rsidR="003D7E71" w:rsidRDefault="003D7E71" w:rsidP="003D7E71">
      <w:pPr>
        <w:pStyle w:val="ListParagraph"/>
        <w:numPr>
          <w:ilvl w:val="1"/>
          <w:numId w:val="1"/>
        </w:numPr>
      </w:pPr>
      <w:r>
        <w:t>firstName</w:t>
      </w:r>
    </w:p>
    <w:p w14:paraId="0E3991C4" w14:textId="0B7CC9A6" w:rsidR="003D7E71" w:rsidRDefault="003D7E71" w:rsidP="003D7E71">
      <w:pPr>
        <w:pStyle w:val="ListParagraph"/>
        <w:numPr>
          <w:ilvl w:val="1"/>
          <w:numId w:val="1"/>
        </w:numPr>
      </w:pPr>
      <w:r>
        <w:t>lastName</w:t>
      </w:r>
    </w:p>
    <w:p w14:paraId="4D50999B" w14:textId="216412BC" w:rsidR="003D7E71" w:rsidRDefault="003D7E71" w:rsidP="003D7E71">
      <w:pPr>
        <w:pStyle w:val="ListParagraph"/>
        <w:numPr>
          <w:ilvl w:val="1"/>
          <w:numId w:val="1"/>
        </w:numPr>
      </w:pPr>
      <w:r>
        <w:t>age</w:t>
      </w:r>
    </w:p>
    <w:p w14:paraId="172F76BD" w14:textId="4924ABA7" w:rsidR="0007062D" w:rsidRDefault="0007062D" w:rsidP="0007062D">
      <w:pPr>
        <w:pStyle w:val="ListParagraph"/>
        <w:numPr>
          <w:ilvl w:val="0"/>
          <w:numId w:val="1"/>
        </w:numPr>
      </w:pPr>
      <w:r>
        <w:t>Functions</w:t>
      </w:r>
    </w:p>
    <w:p w14:paraId="1EDA0F8B" w14:textId="39D75831" w:rsidR="0007062D" w:rsidRDefault="0007062D" w:rsidP="0007062D">
      <w:pPr>
        <w:pStyle w:val="ListParagraph"/>
        <w:numPr>
          <w:ilvl w:val="1"/>
          <w:numId w:val="1"/>
        </w:numPr>
      </w:pPr>
      <w:r>
        <w:t>Getters of all attributes</w:t>
      </w:r>
    </w:p>
    <w:p w14:paraId="155F2CB7" w14:textId="0BE3D1DC" w:rsidR="0007062D" w:rsidRPr="00C730A8" w:rsidRDefault="0007062D" w:rsidP="0007062D">
      <w:pPr>
        <w:rPr>
          <w:b/>
          <w:bCs/>
        </w:rPr>
      </w:pPr>
      <w:r w:rsidRPr="00C730A8">
        <w:rPr>
          <w:b/>
          <w:bCs/>
        </w:rPr>
        <w:t>Database Class</w:t>
      </w:r>
    </w:p>
    <w:p w14:paraId="3DF69C5F" w14:textId="4F39B748" w:rsidR="0007062D" w:rsidRDefault="0007062D" w:rsidP="0007062D">
      <w:r>
        <w:lastRenderedPageBreak/>
        <w:t>This class is used for keeping data in the application. This is a singleton class.</w:t>
      </w:r>
    </w:p>
    <w:p w14:paraId="4C9D971F" w14:textId="77777777" w:rsidR="0007062D" w:rsidRDefault="0007062D" w:rsidP="0007062D">
      <w:pPr>
        <w:pStyle w:val="ListParagraph"/>
        <w:numPr>
          <w:ilvl w:val="0"/>
          <w:numId w:val="1"/>
        </w:numPr>
      </w:pPr>
      <w:r>
        <w:t>Attributes</w:t>
      </w:r>
    </w:p>
    <w:p w14:paraId="54BB5561" w14:textId="7965DFA1" w:rsidR="0007062D" w:rsidRDefault="0007062D" w:rsidP="0007062D">
      <w:pPr>
        <w:pStyle w:val="ListParagraph"/>
        <w:numPr>
          <w:ilvl w:val="1"/>
          <w:numId w:val="1"/>
        </w:numPr>
      </w:pPr>
      <w:r w:rsidRPr="0007062D">
        <w:t>studentHashMap</w:t>
      </w:r>
    </w:p>
    <w:p w14:paraId="54411BD2" w14:textId="2C0EDFD7" w:rsidR="0007062D" w:rsidRDefault="0007062D" w:rsidP="0007062D">
      <w:pPr>
        <w:pStyle w:val="ListParagraph"/>
        <w:numPr>
          <w:ilvl w:val="1"/>
          <w:numId w:val="1"/>
        </w:numPr>
      </w:pPr>
      <w:r>
        <w:t>FILE_PATH: Path of the XML file</w:t>
      </w:r>
    </w:p>
    <w:p w14:paraId="4D3453AD" w14:textId="77777777" w:rsidR="0007062D" w:rsidRDefault="0007062D" w:rsidP="0007062D">
      <w:pPr>
        <w:pStyle w:val="ListParagraph"/>
        <w:numPr>
          <w:ilvl w:val="0"/>
          <w:numId w:val="1"/>
        </w:numPr>
      </w:pPr>
      <w:r>
        <w:t>Functions</w:t>
      </w:r>
    </w:p>
    <w:p w14:paraId="6B7AFFF8" w14:textId="64C78EC2" w:rsidR="0007062D" w:rsidRDefault="0007062D" w:rsidP="0007062D">
      <w:pPr>
        <w:pStyle w:val="ListParagraph"/>
        <w:numPr>
          <w:ilvl w:val="1"/>
          <w:numId w:val="1"/>
        </w:numPr>
      </w:pPr>
      <w:r>
        <w:t>Read student from the XML file</w:t>
      </w:r>
    </w:p>
    <w:p w14:paraId="56BC8ED4" w14:textId="3BB7843A" w:rsidR="0007062D" w:rsidRDefault="0007062D" w:rsidP="0007062D">
      <w:pPr>
        <w:pStyle w:val="ListParagraph"/>
        <w:numPr>
          <w:ilvl w:val="1"/>
          <w:numId w:val="1"/>
        </w:numPr>
      </w:pPr>
      <w:r>
        <w:t>Keep student data in a Map</w:t>
      </w:r>
    </w:p>
    <w:p w14:paraId="0A587C4A" w14:textId="51AE0DD3" w:rsidR="0007062D" w:rsidRDefault="006E51A9" w:rsidP="0007062D">
      <w:pPr>
        <w:pStyle w:val="ListParagraph"/>
        <w:numPr>
          <w:ilvl w:val="1"/>
          <w:numId w:val="1"/>
        </w:numPr>
      </w:pPr>
      <w:r>
        <w:t xml:space="preserve">Add </w:t>
      </w:r>
      <w:r w:rsidR="00C730A8">
        <w:t xml:space="preserve">a </w:t>
      </w:r>
      <w:r>
        <w:t>student to the Map</w:t>
      </w:r>
    </w:p>
    <w:p w14:paraId="7378CC91" w14:textId="76627D64" w:rsidR="006E51A9" w:rsidRDefault="006E51A9" w:rsidP="0007062D">
      <w:pPr>
        <w:pStyle w:val="ListParagraph"/>
        <w:numPr>
          <w:ilvl w:val="1"/>
          <w:numId w:val="1"/>
        </w:numPr>
      </w:pPr>
      <w:r>
        <w:t>Delete student from the Map</w:t>
      </w:r>
    </w:p>
    <w:p w14:paraId="3B714F5A" w14:textId="08B0E08C" w:rsidR="006E51A9" w:rsidRDefault="006E51A9" w:rsidP="0007062D">
      <w:pPr>
        <w:pStyle w:val="ListParagraph"/>
        <w:numPr>
          <w:ilvl w:val="1"/>
          <w:numId w:val="1"/>
        </w:numPr>
      </w:pPr>
      <w:r>
        <w:t>Save Map data to the XML file</w:t>
      </w:r>
    </w:p>
    <w:p w14:paraId="04A318E7" w14:textId="1E1B62DE" w:rsidR="006E51A9" w:rsidRPr="00C730A8" w:rsidRDefault="006E51A9" w:rsidP="006E51A9">
      <w:pPr>
        <w:rPr>
          <w:b/>
          <w:bCs/>
        </w:rPr>
      </w:pPr>
      <w:r w:rsidRPr="00C730A8">
        <w:rPr>
          <w:b/>
          <w:bCs/>
        </w:rPr>
        <w:t>StudentManagement Class</w:t>
      </w:r>
    </w:p>
    <w:p w14:paraId="1BACA1F0" w14:textId="2B70DA4A" w:rsidR="006E51A9" w:rsidRDefault="006E51A9" w:rsidP="006E51A9">
      <w:r>
        <w:t>This is the class that handle</w:t>
      </w:r>
      <w:r w:rsidR="00C730A8">
        <w:t>s</w:t>
      </w:r>
      <w:r>
        <w:t xml:space="preserve"> all function</w:t>
      </w:r>
      <w:r w:rsidR="00C730A8">
        <w:t>s</w:t>
      </w:r>
      <w:r>
        <w:t xml:space="preserve"> of the Education </w:t>
      </w:r>
      <w:r w:rsidR="00C730A8">
        <w:t>I</w:t>
      </w:r>
      <w:r>
        <w:t>nstitute. This class is responsible for manipulating all data of the application.</w:t>
      </w:r>
    </w:p>
    <w:p w14:paraId="289A4A52" w14:textId="77777777" w:rsidR="006E51A9" w:rsidRDefault="006E51A9" w:rsidP="006E51A9">
      <w:pPr>
        <w:pStyle w:val="ListParagraph"/>
        <w:numPr>
          <w:ilvl w:val="0"/>
          <w:numId w:val="1"/>
        </w:numPr>
      </w:pPr>
      <w:r>
        <w:t>Functions</w:t>
      </w:r>
    </w:p>
    <w:p w14:paraId="743921FD" w14:textId="7B5548EF" w:rsidR="0007062D" w:rsidRDefault="006E51A9" w:rsidP="006E51A9">
      <w:pPr>
        <w:pStyle w:val="ListParagraph"/>
        <w:numPr>
          <w:ilvl w:val="1"/>
          <w:numId w:val="1"/>
        </w:numPr>
      </w:pPr>
      <w:r>
        <w:t>Provide all student data to the user</w:t>
      </w:r>
    </w:p>
    <w:p w14:paraId="11DBE4F3" w14:textId="18C12574" w:rsidR="006E51A9" w:rsidRDefault="006E51A9" w:rsidP="006E51A9">
      <w:pPr>
        <w:pStyle w:val="ListParagraph"/>
        <w:numPr>
          <w:ilvl w:val="1"/>
          <w:numId w:val="1"/>
        </w:numPr>
      </w:pPr>
      <w:r>
        <w:t>Handle student registration</w:t>
      </w:r>
    </w:p>
    <w:p w14:paraId="00E49A6E" w14:textId="67BBEA9F" w:rsidR="006E51A9" w:rsidRDefault="006E51A9" w:rsidP="006E51A9">
      <w:pPr>
        <w:pStyle w:val="ListParagraph"/>
        <w:numPr>
          <w:ilvl w:val="1"/>
          <w:numId w:val="1"/>
        </w:numPr>
      </w:pPr>
      <w:r>
        <w:t>Handle student data modifying process</w:t>
      </w:r>
    </w:p>
    <w:p w14:paraId="069A5E1D" w14:textId="24167225" w:rsidR="006E51A9" w:rsidRDefault="006E51A9" w:rsidP="006E51A9">
      <w:pPr>
        <w:pStyle w:val="ListParagraph"/>
        <w:numPr>
          <w:ilvl w:val="1"/>
          <w:numId w:val="1"/>
        </w:numPr>
      </w:pPr>
      <w:r>
        <w:t>Delete students</w:t>
      </w:r>
    </w:p>
    <w:p w14:paraId="0C25BE46" w14:textId="658018B8" w:rsidR="006E51A9" w:rsidRDefault="006E51A9" w:rsidP="006E51A9">
      <w:pPr>
        <w:pStyle w:val="ListParagraph"/>
        <w:numPr>
          <w:ilvl w:val="1"/>
          <w:numId w:val="1"/>
        </w:numPr>
      </w:pPr>
      <w:r>
        <w:t>System exit function</w:t>
      </w:r>
    </w:p>
    <w:p w14:paraId="7E414666" w14:textId="25617719" w:rsidR="006E51A9" w:rsidRPr="00C730A8" w:rsidRDefault="006E51A9" w:rsidP="006E51A9">
      <w:pPr>
        <w:rPr>
          <w:b/>
          <w:bCs/>
        </w:rPr>
      </w:pPr>
      <w:r w:rsidRPr="00C730A8">
        <w:rPr>
          <w:b/>
          <w:bCs/>
        </w:rPr>
        <w:t>Main class</w:t>
      </w:r>
    </w:p>
    <w:p w14:paraId="2722BAAC" w14:textId="407BB132" w:rsidR="006E51A9" w:rsidRDefault="00C730A8" w:rsidP="006E51A9">
      <w:r>
        <w:t>The m</w:t>
      </w:r>
      <w:r w:rsidR="006E51A9">
        <w:t>ain class handle</w:t>
      </w:r>
      <w:r>
        <w:t>s</w:t>
      </w:r>
      <w:r w:rsidR="006E51A9">
        <w:t xml:space="preserve"> </w:t>
      </w:r>
      <w:r>
        <w:t xml:space="preserve">the </w:t>
      </w:r>
      <w:r w:rsidR="006E51A9">
        <w:t>runtime facilities of the application.</w:t>
      </w:r>
    </w:p>
    <w:p w14:paraId="23F66450" w14:textId="77777777" w:rsidR="00837FFA" w:rsidRDefault="00837FFA" w:rsidP="00837FFA">
      <w:pPr>
        <w:pStyle w:val="ListParagraph"/>
        <w:numPr>
          <w:ilvl w:val="0"/>
          <w:numId w:val="1"/>
        </w:numPr>
      </w:pPr>
      <w:r>
        <w:t>Functions</w:t>
      </w:r>
    </w:p>
    <w:p w14:paraId="5E65DF78" w14:textId="5B8D8834" w:rsidR="00837FFA" w:rsidRDefault="00837FFA" w:rsidP="00837FFA">
      <w:pPr>
        <w:pStyle w:val="ListParagraph"/>
        <w:numPr>
          <w:ilvl w:val="1"/>
          <w:numId w:val="1"/>
        </w:numPr>
      </w:pPr>
      <w:r>
        <w:t>Provide function Manu to the user</w:t>
      </w:r>
    </w:p>
    <w:p w14:paraId="5FAF2707" w14:textId="6E652D4E" w:rsidR="00837FFA" w:rsidRDefault="00837FFA" w:rsidP="00837FFA">
      <w:pPr>
        <w:pStyle w:val="ListParagraph"/>
        <w:numPr>
          <w:ilvl w:val="1"/>
          <w:numId w:val="1"/>
        </w:numPr>
      </w:pPr>
      <w:r>
        <w:t>Take user inputs</w:t>
      </w:r>
    </w:p>
    <w:p w14:paraId="3A87EB6B" w14:textId="1E9672A4" w:rsidR="00837FFA" w:rsidRDefault="00837FFA" w:rsidP="00837FFA">
      <w:pPr>
        <w:pStyle w:val="ListParagraph"/>
        <w:numPr>
          <w:ilvl w:val="1"/>
          <w:numId w:val="1"/>
        </w:numPr>
      </w:pPr>
      <w:r>
        <w:t>Provide data according to user requests</w:t>
      </w:r>
    </w:p>
    <w:p w14:paraId="0CB8BA0C" w14:textId="6CCBCBF9" w:rsidR="00837FFA" w:rsidRDefault="00837FFA" w:rsidP="00837FFA">
      <w:pPr>
        <w:pStyle w:val="ListParagraph"/>
        <w:numPr>
          <w:ilvl w:val="1"/>
          <w:numId w:val="1"/>
        </w:numPr>
      </w:pPr>
      <w:r>
        <w:t>Keep application in run state</w:t>
      </w:r>
    </w:p>
    <w:p w14:paraId="615CFCDA" w14:textId="77A250AA" w:rsidR="00837FFA" w:rsidRDefault="00837FFA" w:rsidP="00837FFA">
      <w:pPr>
        <w:pStyle w:val="ListParagraph"/>
        <w:numPr>
          <w:ilvl w:val="1"/>
          <w:numId w:val="1"/>
        </w:numPr>
      </w:pPr>
      <w:r>
        <w:t>Communicate with StudentManagement class</w:t>
      </w:r>
    </w:p>
    <w:p w14:paraId="28FD701D" w14:textId="5956A3E9" w:rsidR="00C730A8" w:rsidRPr="00C730A8" w:rsidRDefault="00C730A8" w:rsidP="00C730A8">
      <w:pPr>
        <w:rPr>
          <w:b/>
          <w:bCs/>
        </w:rPr>
      </w:pPr>
      <w:r w:rsidRPr="00C730A8">
        <w:rPr>
          <w:b/>
          <w:bCs/>
        </w:rPr>
        <w:t>XML File</w:t>
      </w:r>
    </w:p>
    <w:p w14:paraId="6BDAF689" w14:textId="6AA9FCD3" w:rsidR="00C730A8" w:rsidRDefault="00C730A8" w:rsidP="00C730A8">
      <w:r>
        <w:t>Keep student data of the application.</w:t>
      </w:r>
    </w:p>
    <w:p w14:paraId="1655137B" w14:textId="3F5EFF0D" w:rsidR="00C730A8" w:rsidRDefault="00C730A8" w:rsidP="00C730A8">
      <w:pPr>
        <w:pStyle w:val="ListParagraph"/>
        <w:numPr>
          <w:ilvl w:val="0"/>
          <w:numId w:val="1"/>
        </w:numPr>
      </w:pPr>
      <w:r w:rsidRPr="00C730A8">
        <w:t>&lt;EducationInstitute&gt;</w:t>
      </w:r>
      <w:r>
        <w:t>: Root element of the XML file</w:t>
      </w:r>
    </w:p>
    <w:p w14:paraId="1452F5C4" w14:textId="4D989219" w:rsidR="00C730A8" w:rsidRDefault="00C730A8" w:rsidP="00C730A8">
      <w:pPr>
        <w:pStyle w:val="ListParagraph"/>
        <w:numPr>
          <w:ilvl w:val="0"/>
          <w:numId w:val="1"/>
        </w:numPr>
      </w:pPr>
      <w:r w:rsidRPr="00C730A8">
        <w:t>&lt;Student&gt;</w:t>
      </w:r>
      <w:r>
        <w:t>: Parent tag of every student entity</w:t>
      </w:r>
    </w:p>
    <w:p w14:paraId="3311D278" w14:textId="22C78122" w:rsidR="00C730A8" w:rsidRDefault="00C730A8" w:rsidP="00C730A8">
      <w:pPr>
        <w:pStyle w:val="ListParagraph"/>
        <w:numPr>
          <w:ilvl w:val="0"/>
          <w:numId w:val="1"/>
        </w:numPr>
      </w:pPr>
      <w:r w:rsidRPr="00C730A8">
        <w:t>&lt;registrationNumber&gt;</w:t>
      </w:r>
      <w:r>
        <w:t>: Keep registration number of the student.</w:t>
      </w:r>
    </w:p>
    <w:p w14:paraId="04E63FB7" w14:textId="71FA3A02" w:rsidR="00C730A8" w:rsidRDefault="00C730A8" w:rsidP="00C730A8">
      <w:pPr>
        <w:pStyle w:val="ListParagraph"/>
        <w:numPr>
          <w:ilvl w:val="0"/>
          <w:numId w:val="1"/>
        </w:numPr>
      </w:pPr>
      <w:r w:rsidRPr="00C730A8">
        <w:t>&lt;firstname&gt;</w:t>
      </w:r>
      <w:r>
        <w:t>: Keep first name of the student.</w:t>
      </w:r>
    </w:p>
    <w:p w14:paraId="1A6723EF" w14:textId="38F23BEC" w:rsidR="00C730A8" w:rsidRDefault="00C730A8" w:rsidP="00C730A8">
      <w:pPr>
        <w:pStyle w:val="ListParagraph"/>
        <w:numPr>
          <w:ilvl w:val="0"/>
          <w:numId w:val="1"/>
        </w:numPr>
      </w:pPr>
      <w:r w:rsidRPr="00C730A8">
        <w:t>&lt;lastname&gt;</w:t>
      </w:r>
      <w:r>
        <w:t>: Keep last name of the student</w:t>
      </w:r>
    </w:p>
    <w:p w14:paraId="1DBEA020" w14:textId="7FC399D1" w:rsidR="00C730A8" w:rsidRDefault="00C730A8" w:rsidP="00C730A8">
      <w:pPr>
        <w:pStyle w:val="ListParagraph"/>
        <w:numPr>
          <w:ilvl w:val="0"/>
          <w:numId w:val="1"/>
        </w:numPr>
      </w:pPr>
      <w:r w:rsidRPr="00C730A8">
        <w:t>&lt;age&gt;</w:t>
      </w:r>
      <w:r>
        <w:t>: Keep age of the student</w:t>
      </w:r>
    </w:p>
    <w:sectPr w:rsidR="00C730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280239"/>
    <w:multiLevelType w:val="hybridMultilevel"/>
    <w:tmpl w:val="26C00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06870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1NLc0M7YwMTM1MDNS0lEKTi0uzszPAykwqgUASgFMICwAAAA="/>
  </w:docVars>
  <w:rsids>
    <w:rsidRoot w:val="00766EA0"/>
    <w:rsid w:val="0007062D"/>
    <w:rsid w:val="003D7E71"/>
    <w:rsid w:val="00482F73"/>
    <w:rsid w:val="005E1FD0"/>
    <w:rsid w:val="006E51A9"/>
    <w:rsid w:val="00766EA0"/>
    <w:rsid w:val="00837FFA"/>
    <w:rsid w:val="00C730A8"/>
    <w:rsid w:val="00CB3381"/>
    <w:rsid w:val="00D829E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C43BC"/>
  <w15:chartTrackingRefBased/>
  <w15:docId w15:val="{CABD4C1F-9BD5-4F3D-AB78-780DC544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7E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82710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Pages>
  <Words>346</Words>
  <Characters>197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ishka Rathnaweera</dc:creator>
  <cp:keywords/>
  <dc:description/>
  <cp:lastModifiedBy>Kavishka Rathnaweera</cp:lastModifiedBy>
  <cp:revision>3</cp:revision>
  <dcterms:created xsi:type="dcterms:W3CDTF">2022-05-09T19:26:00Z</dcterms:created>
  <dcterms:modified xsi:type="dcterms:W3CDTF">2022-05-09T20:16:00Z</dcterms:modified>
</cp:coreProperties>
</file>